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c04cd5d05753a54c0735fbcd4f67d4bcea8eec0"/>
    <w:p>
      <w:pPr>
        <w:pStyle w:val="Heading1"/>
      </w:pPr>
      <w:r>
        <w:t xml:space="preserve">Internship Application Letter: Nursing Internship Opportunity in Nepal Kathmandu</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Manager</w:t>
      </w:r>
      <w:r>
        <w:br/>
      </w:r>
      <w:r>
        <w:rPr>
          <w:bCs/>
          <w:b/>
        </w:rPr>
        <w:t xml:space="preserve">Organization:</w:t>
      </w:r>
      <w:r>
        <w:t xml:space="preserve"> </w:t>
      </w:r>
      <w:r>
        <w:t xml:space="preserve">Kathmandu Medical College Hospital &amp; Research Center (KMC HRC)</w:t>
      </w:r>
      <w:r>
        <w:br/>
      </w:r>
      <w:r>
        <w:rPr>
          <w:bCs/>
          <w:b/>
        </w:rPr>
        <w:t xml:space="preserve">Address:</w:t>
      </w:r>
      <w:r>
        <w:t xml:space="preserve"> </w:t>
      </w:r>
      <w:r>
        <w:t xml:space="preserve">Maharajgunj, Kathmandu, Nepal</w:t>
      </w:r>
    </w:p>
    <w:p>
      <w:pPr>
        <w:pStyle w:val="BodyText"/>
      </w:pPr>
      <w:r>
        <w:t xml:space="preserve">Dear Hiring Committee,</w:t>
      </w:r>
    </w:p>
    <w:p>
      <w:pPr>
        <w:pStyle w:val="BodyText"/>
      </w:pPr>
      <w:r>
        <w:t xml:space="preserve">I am writing with profound enthusiasm to submit my application for the Nursing Internship Position at Kathmandu Medical College Hospital &amp; Research Center (KMC HRC) in the heart of Nepal Kathmandu. As a dedicated and compassionate nursing student nearing completion of my Bachelor of Science in Nursing at [Your University, Country], I have long admired KMC HRC's pioneering role in transforming healthcare accessibility across Nepal. This</w:t>
      </w:r>
      <w:r>
        <w:t xml:space="preserve"> </w:t>
      </w:r>
      <w:r>
        <w:rPr>
          <w:iCs/>
          <w:i/>
        </w:rPr>
        <w:t xml:space="preserve">Internship Application Letter</w:t>
      </w:r>
      <w:r>
        <w:t xml:space="preserve"> </w:t>
      </w:r>
      <w:r>
        <w:t xml:space="preserve">outlines how my academic foundation, clinical experiences, and unwavering commitment to community health align with your institution’s mission to provide exceptional care in Nepal Kathmandu.</w:t>
      </w:r>
    </w:p>
    <w:p>
      <w:pPr>
        <w:pStyle w:val="BodyText"/>
      </w:pPr>
      <w:r>
        <w:t xml:space="preserve">Nepal faces significant healthcare challenges, including uneven resource distribution, high maternal and infant mortality rates (237 per 100,000 live births according to WHO 2023), and a critical shortage of skilled nurses in urban centers like Kathmandu. As a future</w:t>
      </w:r>
      <w:r>
        <w:t xml:space="preserve"> </w:t>
      </w:r>
      <w:r>
        <w:rPr>
          <w:iCs/>
          <w:i/>
        </w:rPr>
        <w:t xml:space="preserve">Nurse</w:t>
      </w:r>
      <w:r>
        <w:t xml:space="preserve">, I understand that effective care requires not only clinical expertise but also cultural humility and adaptability within Nepal's unique socio-medical landscape. My academic journey has been intentionally shaped by this reality: I completed specialized coursework in maternal-child health, emergency nursing, and community health systems with a focus on South Asian contexts. During my recent fieldwork at [Local Clinic/Hospital Name in Nepal or Similar Setting], I assisted nurses in managing high-volume antenatal clinics serving low-income communities near Kathmandu's periphery—a firsthand glimpse into the vital work KMC HRC champions daily.</w:t>
      </w:r>
    </w:p>
    <w:p>
      <w:pPr>
        <w:pStyle w:val="BodyText"/>
      </w:pPr>
      <w:r>
        <w:t xml:space="preserve">What draws me specifically to this opportunity is KMC HRC’s holistic approach to patient care, which mirrors my professional philosophy. I have closely followed your initiatives in telemedicine outreach for rural Nepal and your partnerships with the Ministry of Health to reduce preventable diseases. For instance, your recent "Kathmandu Health Equity Project" addressing diabetes management in underserved urban neighborhoods resonated deeply with me. As a</w:t>
      </w:r>
      <w:r>
        <w:t xml:space="preserve"> </w:t>
      </w:r>
      <w:r>
        <w:rPr>
          <w:iCs/>
          <w:i/>
        </w:rPr>
        <w:t xml:space="preserve">Nurse</w:t>
      </w:r>
      <w:r>
        <w:t xml:space="preserve">-in-training, I am eager to contribute to such transformative efforts under the mentorship of your esteemed clinical staff. My practical skills include: proficiency in patient assessment, IV therapy, wound care, EKG interpretation, and electronic health record management (Epic Systems). I also speak fluent Nepali and English—critical assets for building trust with patients across Kathmandu’s diverse population.</w:t>
      </w:r>
    </w:p>
    <w:p>
      <w:pPr>
        <w:pStyle w:val="BodyText"/>
      </w:pPr>
      <w:r>
        <w:t xml:space="preserve">During my clinical rotations at [Hospital Name], I honed my ability to work collaboratively in high-stress environments while prioritizing patient dignity. One pivotal experience occurred during a monsoon season emergency surge at a Kathmandu district hospital, where I supported nurses managing trauma cases from landslides. This reinforced how foundational nursing care—administering timely medications, providing emotional support during crises, and coordinating with doctors—directly impacts survival rates in Nepal’s resource-limited settings. I also volunteered with the "Nepal Health Volunteers" organization to conduct health screenings in Kathmandu’s slums, teaching maternal nutrition to 200+ women. These experiences cemented my understanding that nursing in Nepal Kathmandu extends beyond technical skills; it demands empathy for cultural norms, patience amid systemic constraints, and relentless advocacy for vulnerable populations.</w:t>
      </w:r>
    </w:p>
    <w:p>
      <w:pPr>
        <w:pStyle w:val="BodyText"/>
      </w:pPr>
      <w:r>
        <w:t xml:space="preserve">Why KMC HRC? Your institution’s reputation for nurturing ethical, skilled nurses aligns perfectly with my career aspirations. I am particularly inspired by Dr. [Name], your Director of Nursing Education, whose work on integrating traditional Nepali healing practices with evidence-based care reflects the innovative spirit required to elevate Nepal’s healthcare system. I am confident that interning under your guidance would provide the immersive learning environment I seek to grow as a</w:t>
      </w:r>
      <w:r>
        <w:t xml:space="preserve"> </w:t>
      </w:r>
      <w:r>
        <w:rPr>
          <w:iCs/>
          <w:i/>
        </w:rPr>
        <w:t xml:space="preserve">Nurse</w:t>
      </w:r>
      <w:r>
        <w:t xml:space="preserve"> </w:t>
      </w:r>
      <w:r>
        <w:t xml:space="preserve">committed to long-term service in Nepal. My goal is not merely to complete an internship but to become a lifelong contributor—whether through clinical practice, community health programs, or future roles supporting nursing education across Kathmandu and beyond.</w:t>
      </w:r>
    </w:p>
    <w:p>
      <w:pPr>
        <w:pStyle w:val="BodyText"/>
      </w:pPr>
      <w:r>
        <w:t xml:space="preserve">I am fully aware that Nepal Kathmandu presents dynamic challenges: rapid urbanization straining hospital capacity, seasonal disease outbreaks like dengue fever, and the need for culturally competent care in a multi-ethnic city. My adaptability was tested during my study-abroad semester at [Nepal University/Institution], where I navigated language barriers while assisting in outpatient clinics. I am prepared to embrace these complexities with humility and resilience. Furthermore, I possess valid first aid certification, CPR training (American Heart Association), and a clean background check—all necessary to serve at KMC HRC.</w:t>
      </w:r>
    </w:p>
    <w:p>
      <w:pPr>
        <w:pStyle w:val="BodyText"/>
      </w:pPr>
      <w:r>
        <w:t xml:space="preserve">As Nepal continues its journey toward Universal Health Coverage (UHC) by 2030, institutions like KMC HRC are the backbone of progress. I am eager to contribute my energy, fresh perspectives, and dedication to this mission. My resume details additional qualifications, including leadership roles in [University]’s Nursing Student Association and a research paper on "Barriers to Maternal Care Access in Kathmandu Valley Communities." I welcome the opportunity to discuss how my proactive approach can support your team’s goals during an interview.</w:t>
      </w:r>
    </w:p>
    <w:p>
      <w:pPr>
        <w:pStyle w:val="BodyText"/>
      </w:pPr>
      <w:r>
        <w:t xml:space="preserve">Thank you for considering my</w:t>
      </w:r>
      <w:r>
        <w:t xml:space="preserve"> </w:t>
      </w:r>
      <w:r>
        <w:rPr>
          <w:iCs/>
          <w:i/>
        </w:rPr>
        <w:t xml:space="preserve">Internship Application Letter</w:t>
      </w:r>
      <w:r>
        <w:t xml:space="preserve">. I am deeply honored by KMC HRC’s leadership in healthcare innovation and would be privileged to learn from your exceptional nursing staff. I will follow up next week to schedule a conversation at your convenience. Please find my resume attached for further detail.</w:t>
      </w:r>
    </w:p>
    <w:p>
      <w:pPr>
        <w:pStyle w:val="BodyText"/>
      </w:pPr>
      <w:r>
        <w:t xml:space="preserve">Sincerely,</w:t>
      </w:r>
    </w:p>
    <w:p>
      <w:pPr>
        <w:pStyle w:val="BodyText"/>
      </w:pPr>
      <w:r>
        <w:t xml:space="preserve">[Your Full Name]</w:t>
      </w:r>
      <w:r>
        <w:br/>
      </w:r>
      <w:r>
        <w:t xml:space="preserve">[Your Contact Information: Email, Phone]</w:t>
      </w:r>
      <w:r>
        <w:br/>
      </w:r>
      <w:r>
        <w:t xml:space="preserve">[Your University and Expected Graduation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in Nepal Kathmandu</dc:title>
  <dc:creator/>
  <dc:language>en</dc:language>
  <cp:keywords/>
  <dcterms:created xsi:type="dcterms:W3CDTF">2026-07-23T01:55:07Z</dcterms:created>
  <dcterms:modified xsi:type="dcterms:W3CDTF">2026-07-23T01:55:07Z</dcterms:modified>
</cp:coreProperties>
</file>

<file path=docProps/custom.xml><?xml version="1.0" encoding="utf-8"?>
<Properties xmlns="http://schemas.openxmlformats.org/officeDocument/2006/custom-properties" xmlns:vt="http://schemas.openxmlformats.org/officeDocument/2006/docPropsVTypes"/>
</file>